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6BB8" w:rsidRDefault="003B5AC8">
      <w:pPr>
        <w:rPr>
          <w:rFonts w:ascii="Century Gothic" w:hAnsi="Century Gothic"/>
          <w:sz w:val="32"/>
          <w:lang w:val="en-IN"/>
        </w:rPr>
      </w:pPr>
      <w:r>
        <w:rPr>
          <w:rFonts w:ascii="Century Gothic" w:hAnsi="Century Gothic"/>
          <w:sz w:val="40"/>
          <w:lang w:val="en-IN"/>
        </w:rPr>
        <w:t xml:space="preserve">Tutorial Sheet </w:t>
      </w:r>
      <w:r w:rsidR="00057D4A">
        <w:rPr>
          <w:rFonts w:ascii="Century Gothic" w:hAnsi="Century Gothic"/>
          <w:sz w:val="40"/>
          <w:lang w:val="en-IN"/>
        </w:rPr>
        <w:t>7</w:t>
      </w:r>
      <w:r w:rsidR="00C13AD6">
        <w:rPr>
          <w:rFonts w:ascii="Century Gothic" w:hAnsi="Century Gothic"/>
          <w:sz w:val="40"/>
          <w:lang w:val="en-IN"/>
        </w:rPr>
        <w:t xml:space="preserve"> </w:t>
      </w:r>
      <w:r w:rsidR="00A418AC">
        <w:rPr>
          <w:rFonts w:ascii="Century Gothic" w:hAnsi="Century Gothic"/>
          <w:sz w:val="40"/>
          <w:lang w:val="en-IN"/>
        </w:rPr>
        <w:br/>
      </w:r>
      <w:r w:rsidR="00A418AC" w:rsidRPr="00C13AD6">
        <w:rPr>
          <w:rFonts w:ascii="Century Gothic" w:hAnsi="Century Gothic"/>
          <w:sz w:val="32"/>
          <w:lang w:val="en-IN"/>
        </w:rPr>
        <w:t>ESC101 – Fundamentals of Computing</w:t>
      </w:r>
    </w:p>
    <w:p w:rsidR="00C977CA" w:rsidRDefault="009331C4">
      <w:pPr>
        <w:rPr>
          <w:rFonts w:ascii="Century Gothic" w:hAnsi="Century Gothic"/>
          <w:sz w:val="32"/>
          <w:lang w:val="en-IN"/>
        </w:rPr>
      </w:pPr>
      <w:r>
        <w:rPr>
          <w:sz w:val="24"/>
        </w:rPr>
        <w:pict>
          <v:rect id="_x0000_i1025" style="width:468pt;height:1.5pt" o:hralign="center" o:hrstd="t" o:hrnoshade="t" o:hr="t" fillcolor="black [3213]" stroked="f"/>
        </w:pict>
      </w:r>
    </w:p>
    <w:p w:rsidR="00EF3A76" w:rsidRDefault="008A03CF" w:rsidP="00A27A86">
      <w:pPr>
        <w:jc w:val="both"/>
        <w:rPr>
          <w:rFonts w:ascii="Century Gothic" w:hAnsi="Century Gothic"/>
          <w:b/>
          <w:sz w:val="32"/>
          <w:szCs w:val="28"/>
        </w:rPr>
      </w:pPr>
      <w:r w:rsidRPr="00D30BAF">
        <w:rPr>
          <w:rFonts w:ascii="Century Gothic" w:hAnsi="Century Gothic"/>
          <w:b/>
          <w:sz w:val="32"/>
          <w:szCs w:val="28"/>
        </w:rPr>
        <w:t>Revision</w:t>
      </w:r>
      <w:r w:rsidR="00C27B4B">
        <w:rPr>
          <w:rFonts w:ascii="Century Gothic" w:hAnsi="Century Gothic"/>
          <w:b/>
          <w:sz w:val="32"/>
          <w:szCs w:val="28"/>
        </w:rPr>
        <w:t xml:space="preserve"> (ask for doubts)</w:t>
      </w:r>
    </w:p>
    <w:p w:rsidR="00D14C17" w:rsidRDefault="00BD50DD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 xml:space="preserve">Arrays: </w:t>
      </w:r>
      <w:r>
        <w:rPr>
          <w:rFonts w:ascii="Century Gothic" w:hAnsi="Century Gothic"/>
          <w:sz w:val="28"/>
          <w:szCs w:val="28"/>
        </w:rPr>
        <w:t>0-based indexing, illegal array subscripts, segmentation faults, using (typecasted) integer expressions to address arrays, array initialization along with declaration.</w:t>
      </w:r>
    </w:p>
    <w:p w:rsidR="008F0E81" w:rsidRDefault="009D6ECF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Characters</w:t>
      </w:r>
      <w:r>
        <w:rPr>
          <w:rFonts w:ascii="Century Gothic" w:hAnsi="Century Gothic"/>
          <w:sz w:val="28"/>
          <w:szCs w:val="28"/>
        </w:rPr>
        <w:t xml:space="preserve">: stored internally as integers between 0 and 127 (ASCII value) e.g. ‘A’ is stored as 65, </w:t>
      </w:r>
      <w:r w:rsidR="008A6D90">
        <w:rPr>
          <w:rFonts w:ascii="Century Gothic" w:hAnsi="Century Gothic"/>
          <w:sz w:val="28"/>
          <w:szCs w:val="28"/>
        </w:rPr>
        <w:t xml:space="preserve">‘B’ as 66, etc … </w:t>
      </w:r>
      <w:r>
        <w:rPr>
          <w:rFonts w:ascii="Century Gothic" w:hAnsi="Century Gothic"/>
          <w:sz w:val="28"/>
          <w:szCs w:val="28"/>
        </w:rPr>
        <w:t xml:space="preserve">‘a’ as 97, </w:t>
      </w:r>
      <w:r w:rsidR="008A6D90">
        <w:rPr>
          <w:rFonts w:ascii="Century Gothic" w:hAnsi="Century Gothic"/>
          <w:sz w:val="28"/>
          <w:szCs w:val="28"/>
        </w:rPr>
        <w:t>‘b’ as 98 etc …</w:t>
      </w:r>
      <w:r>
        <w:rPr>
          <w:rFonts w:ascii="Century Gothic" w:hAnsi="Century Gothic"/>
          <w:sz w:val="28"/>
          <w:szCs w:val="28"/>
        </w:rPr>
        <w:t xml:space="preserve">‘0’ as </w:t>
      </w:r>
      <w:r w:rsidR="008A6D90">
        <w:rPr>
          <w:rFonts w:ascii="Century Gothic" w:hAnsi="Century Gothic"/>
          <w:sz w:val="28"/>
          <w:szCs w:val="28"/>
        </w:rPr>
        <w:t>48, ‘1’ as 49 etc …</w:t>
      </w:r>
      <w:r w:rsidR="0003629D">
        <w:rPr>
          <w:rFonts w:ascii="Century Gothic" w:hAnsi="Century Gothic"/>
          <w:sz w:val="28"/>
          <w:szCs w:val="28"/>
        </w:rPr>
        <w:t>, scanf, printf using %c, getchar, putchar. Care while mixing %c, %d in the same format string.</w:t>
      </w:r>
    </w:p>
    <w:p w:rsidR="0003629D" w:rsidRDefault="0003629D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Character arrays and strings</w:t>
      </w:r>
      <w:r>
        <w:rPr>
          <w:rFonts w:ascii="Century Gothic" w:hAnsi="Century Gothic"/>
          <w:sz w:val="28"/>
          <w:szCs w:val="28"/>
        </w:rPr>
        <w:t>: char array with \0 (null) character is called a string. The word string is not a datatype or even a keyword in C. Strings can be initialized in bulk during declaration (not afterward) as char c[50] = “Good Morning!”. scanf, printf using %s</w:t>
      </w:r>
      <w:r w:rsidR="00460F0D">
        <w:rPr>
          <w:rFonts w:ascii="Century Gothic" w:hAnsi="Century Gothic"/>
          <w:sz w:val="28"/>
          <w:szCs w:val="28"/>
        </w:rPr>
        <w:t xml:space="preserve"> (</w:t>
      </w:r>
      <w:r w:rsidR="00460F0D" w:rsidRPr="00460F0D">
        <w:rPr>
          <w:rFonts w:ascii="Century Gothic" w:hAnsi="Century Gothic"/>
          <w:b/>
          <w:sz w:val="28"/>
          <w:szCs w:val="28"/>
        </w:rPr>
        <w:t>no &amp; needed in scanf</w:t>
      </w:r>
      <w:r w:rsidR="00460F0D">
        <w:rPr>
          <w:rFonts w:ascii="Century Gothic" w:hAnsi="Century Gothic"/>
          <w:sz w:val="28"/>
          <w:szCs w:val="28"/>
        </w:rPr>
        <w:t>)</w:t>
      </w:r>
      <w:r>
        <w:rPr>
          <w:rFonts w:ascii="Century Gothic" w:hAnsi="Century Gothic"/>
          <w:sz w:val="28"/>
          <w:szCs w:val="28"/>
        </w:rPr>
        <w:t>, gets, puts.</w:t>
      </w:r>
    </w:p>
    <w:p w:rsidR="0003629D" w:rsidRDefault="0003629D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Delimited strings</w:t>
      </w:r>
      <w:r>
        <w:rPr>
          <w:rFonts w:ascii="Century Gothic" w:hAnsi="Century Gothic"/>
          <w:sz w:val="28"/>
          <w:szCs w:val="28"/>
        </w:rPr>
        <w:t>: \0 (ASCII value 0) ac</w:t>
      </w:r>
      <w:r w:rsidR="00460F0D">
        <w:rPr>
          <w:rFonts w:ascii="Century Gothic" w:hAnsi="Century Gothic"/>
          <w:sz w:val="28"/>
          <w:szCs w:val="28"/>
        </w:rPr>
        <w:t>ts as a delimiter for strings. A</w:t>
      </w:r>
      <w:r>
        <w:rPr>
          <w:rFonts w:ascii="Century Gothic" w:hAnsi="Century Gothic"/>
          <w:sz w:val="28"/>
          <w:szCs w:val="28"/>
        </w:rPr>
        <w:t xml:space="preserve">nything stored beyond the first \0 is neglected </w:t>
      </w:r>
      <w:r w:rsidR="00460F0D">
        <w:rPr>
          <w:rFonts w:ascii="Century Gothic" w:hAnsi="Century Gothic"/>
          <w:sz w:val="28"/>
          <w:szCs w:val="28"/>
        </w:rPr>
        <w:t>by Mr C while printing and processing character arrays as strings. \0 automatically inserted by Mr C when we do bulk initialization, gets or scanf.</w:t>
      </w:r>
    </w:p>
    <w:p w:rsidR="00460F0D" w:rsidRPr="00D14C17" w:rsidRDefault="00460F0D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Segfaults with strings</w:t>
      </w:r>
      <w:r>
        <w:rPr>
          <w:rFonts w:ascii="Century Gothic" w:hAnsi="Century Gothic"/>
          <w:sz w:val="28"/>
          <w:szCs w:val="28"/>
        </w:rPr>
        <w:t>: If character array not long enough (number of user characters + 1 for delimited \0), then gets, scanf can cause segfault. If \0 missing from char array then even printf can cause segfault (by trying to read beyong end of array).</w:t>
      </w:r>
    </w:p>
    <w:p w:rsidR="0067443F" w:rsidRDefault="009331C4" w:rsidP="00F463B2">
      <w:pPr>
        <w:jc w:val="both"/>
        <w:rPr>
          <w:rFonts w:ascii="Century Gothic" w:hAnsi="Century Gothic"/>
          <w:b/>
          <w:sz w:val="32"/>
          <w:szCs w:val="28"/>
        </w:rPr>
      </w:pPr>
      <w:r>
        <w:pict>
          <v:rect id="_x0000_i1027" style="width:468pt;height:1.5pt" o:hralign="center" o:hrstd="t" o:hrnoshade="t" o:hr="t" fillcolor="black [3213]" stroked="f"/>
        </w:pict>
      </w:r>
    </w:p>
    <w:p w:rsidR="009331C4" w:rsidRDefault="009331C4">
      <w:pPr>
        <w:rPr>
          <w:rFonts w:ascii="Century Gothic" w:hAnsi="Century Gothic"/>
          <w:b/>
          <w:sz w:val="32"/>
          <w:szCs w:val="28"/>
        </w:rPr>
      </w:pPr>
      <w:r>
        <w:rPr>
          <w:rFonts w:ascii="Century Gothic" w:hAnsi="Century Gothic"/>
          <w:b/>
          <w:sz w:val="32"/>
          <w:szCs w:val="28"/>
        </w:rPr>
        <w:br w:type="page"/>
      </w:r>
      <w:bookmarkStart w:id="0" w:name="_GoBack"/>
      <w:bookmarkEnd w:id="0"/>
    </w:p>
    <w:p w:rsidR="008B3C24" w:rsidRDefault="00487B7D" w:rsidP="00193FCD">
      <w:pPr>
        <w:rPr>
          <w:rFonts w:ascii="Century Gothic" w:hAnsi="Century Gothic"/>
          <w:b/>
          <w:sz w:val="32"/>
          <w:szCs w:val="28"/>
        </w:rPr>
      </w:pPr>
      <w:r>
        <w:rPr>
          <w:rFonts w:ascii="Century Gothic" w:hAnsi="Century Gothic"/>
          <w:b/>
          <w:sz w:val="32"/>
          <w:szCs w:val="28"/>
        </w:rPr>
        <w:lastRenderedPageBreak/>
        <w:t>Sample Question</w:t>
      </w:r>
      <w:r w:rsidR="00B43B05">
        <w:rPr>
          <w:rFonts w:ascii="Century Gothic" w:hAnsi="Century Gothic"/>
          <w:b/>
          <w:sz w:val="32"/>
          <w:szCs w:val="28"/>
        </w:rPr>
        <w:t>s</w:t>
      </w:r>
      <w:r>
        <w:rPr>
          <w:rFonts w:ascii="Century Gothic" w:hAnsi="Century Gothic"/>
          <w:b/>
          <w:sz w:val="32"/>
          <w:szCs w:val="28"/>
        </w:rPr>
        <w:t xml:space="preserve"> to </w:t>
      </w:r>
      <w:r w:rsidR="00D42A9C">
        <w:rPr>
          <w:rFonts w:ascii="Century Gothic" w:hAnsi="Century Gothic"/>
          <w:b/>
          <w:sz w:val="32"/>
          <w:szCs w:val="28"/>
        </w:rPr>
        <w:t>discuss</w:t>
      </w:r>
    </w:p>
    <w:p w:rsidR="00F463B2" w:rsidRDefault="00F463B2" w:rsidP="00F463B2">
      <w:pPr>
        <w:ind w:right="4"/>
        <w:jc w:val="both"/>
        <w:rPr>
          <w:rFonts w:ascii="Century Gothic" w:hAnsi="Century Gothic"/>
          <w:b/>
          <w:sz w:val="28"/>
          <w:szCs w:val="28"/>
        </w:rPr>
        <w:sectPr w:rsidR="00F463B2" w:rsidSect="0083371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E675E" w:rsidRDefault="00F463B2" w:rsidP="00F463B2">
      <w:pPr>
        <w:ind w:right="4"/>
        <w:jc w:val="both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Print all the letters of the alphabet with alternating letters in upper and lower case</w:t>
      </w:r>
      <w:r w:rsidR="0026645F" w:rsidRPr="0026645F">
        <w:rPr>
          <w:rFonts w:ascii="Century Gothic" w:hAnsi="Century Gothic"/>
          <w:b/>
          <w:sz w:val="28"/>
          <w:szCs w:val="28"/>
        </w:rPr>
        <w:t>.</w:t>
      </w:r>
    </w:p>
    <w:p w:rsidR="00414CE8" w:rsidRDefault="009331C4" w:rsidP="006D19B4">
      <w:pPr>
        <w:ind w:right="4"/>
        <w:jc w:val="both"/>
        <w:rPr>
          <w:sz w:val="24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852295</wp:posOffset>
                </wp:positionV>
                <wp:extent cx="2603500" cy="2514600"/>
                <wp:effectExtent l="0" t="0" r="2540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3500" cy="2514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331C4" w:rsidRDefault="009331C4" w:rsidP="009331C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char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c,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str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[50];</w:t>
                            </w:r>
                          </w:p>
                          <w:p w:rsidR="009331C4" w:rsidRDefault="009331C4" w:rsidP="009331C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</w:p>
                          <w:p w:rsidR="009331C4" w:rsidRDefault="009331C4" w:rsidP="009331C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for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&lt; 49;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++)</w:t>
                            </w:r>
                          </w:p>
                          <w:p w:rsidR="009331C4" w:rsidRDefault="009331C4" w:rsidP="009331C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// Reserve location for \0</w:t>
                            </w:r>
                          </w:p>
                          <w:p w:rsidR="009331C4" w:rsidRDefault="009331C4" w:rsidP="009331C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f(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(c =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getchar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()) != ‘\n’)</w:t>
                            </w:r>
                          </w:p>
                          <w:p w:rsidR="009331C4" w:rsidRDefault="009331C4" w:rsidP="009331C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str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] = c;</w:t>
                            </w:r>
                          </w:p>
                          <w:p w:rsidR="009331C4" w:rsidRDefault="009331C4" w:rsidP="009331C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else</w:t>
                            </w:r>
                            <w:proofErr w:type="gramEnd"/>
                          </w:p>
                          <w:p w:rsidR="009331C4" w:rsidRDefault="009331C4" w:rsidP="009331C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;</w:t>
                            </w:r>
                          </w:p>
                          <w:p w:rsidR="009331C4" w:rsidRDefault="009331C4" w:rsidP="009331C4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str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] = ‘\0’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145.85pt;width:205pt;height:198pt;z-index:-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" fillcolor="white [3201]" strokeweight=".5pt">
                <v:textbox>
                  <w:txbxContent>
                    <w:p w:rsidR="009331C4" w:rsidRDefault="009331C4" w:rsidP="009331C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char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c,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[50];</w:t>
                      </w:r>
                    </w:p>
                    <w:p w:rsidR="009331C4" w:rsidRDefault="009331C4" w:rsidP="009331C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proofErr w:type="spellEnd"/>
                    </w:p>
                    <w:p w:rsidR="009331C4" w:rsidRDefault="009331C4" w:rsidP="009331C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for(</w:t>
                      </w:r>
                      <w:proofErr w:type="spellStart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&lt; 49;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++)</w:t>
                      </w:r>
                    </w:p>
                    <w:p w:rsidR="009331C4" w:rsidRDefault="009331C4" w:rsidP="009331C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// Reserve location for \0</w:t>
                      </w:r>
                    </w:p>
                    <w:p w:rsidR="009331C4" w:rsidRDefault="009331C4" w:rsidP="009331C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f(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(c =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getcha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()) != ‘\n’)</w:t>
                      </w:r>
                    </w:p>
                    <w:p w:rsidR="009331C4" w:rsidRDefault="009331C4" w:rsidP="009331C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    </w:t>
                      </w: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[</w:t>
                      </w:r>
                      <w:proofErr w:type="spellStart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] = c;</w:t>
                      </w:r>
                    </w:p>
                    <w:p w:rsidR="009331C4" w:rsidRDefault="009331C4" w:rsidP="009331C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else</w:t>
                      </w:r>
                      <w:proofErr w:type="gramEnd"/>
                    </w:p>
                    <w:p w:rsidR="009331C4" w:rsidRDefault="009331C4" w:rsidP="009331C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break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</w:p>
                    <w:p w:rsidR="009331C4" w:rsidRDefault="009331C4" w:rsidP="009331C4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[</w:t>
                      </w:r>
                      <w:proofErr w:type="spellStart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] = ‘\0’;</w:t>
                      </w:r>
                    </w:p>
                  </w:txbxContent>
                </v:textbox>
              </v:shape>
            </w:pict>
          </mc:Fallback>
        </mc:AlternateContent>
      </w:r>
      <w:r w:rsidR="00F463B2">
        <w:rPr>
          <w:noProof/>
          <w:sz w:val="24"/>
          <w:lang w:val="en-IN" w:eastAsia="en-IN" w:bidi="hi-IN"/>
        </w:rPr>
        <mc:AlternateContent>
          <mc:Choice Requires="wps">
            <w:drawing>
              <wp:inline distT="0" distB="0" distL="0" distR="0" wp14:anchorId="6A00BE20" wp14:editId="398AC4A4">
                <wp:extent cx="2603500" cy="1701800"/>
                <wp:effectExtent l="0" t="0" r="25400" b="12700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3500" cy="1701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463B2" w:rsidRDefault="00F463B2" w:rsidP="00F463B2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char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c;</w:t>
                            </w:r>
                          </w:p>
                          <w:p w:rsidR="00F463B2" w:rsidRDefault="00F463B2" w:rsidP="00F463B2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for(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c = ‘a’; c &lt;= ‘z’;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c++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)</w:t>
                            </w:r>
                          </w:p>
                          <w:p w:rsidR="00F463B2" w:rsidRDefault="00F463B2" w:rsidP="00F463B2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f(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(c – ‘a’) %2 == 0)</w:t>
                            </w:r>
                          </w:p>
                          <w:p w:rsidR="00F463B2" w:rsidRDefault="00F463B2" w:rsidP="00F463B2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“%c”, c);</w:t>
                            </w:r>
                          </w:p>
                          <w:p w:rsidR="00F463B2" w:rsidRDefault="00F463B2" w:rsidP="00F463B2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else</w:t>
                            </w:r>
                            <w:proofErr w:type="gramEnd"/>
                          </w:p>
                          <w:p w:rsidR="00F463B2" w:rsidRDefault="00F463B2" w:rsidP="00F463B2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“%c”, c – ‘a’ + ‘A’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A00BE20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width:205pt;height:13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" fillcolor="white [3201]" strokeweight=".5pt">
                <v:textbox>
                  <w:txbxContent>
                    <w:p w:rsidR="00F463B2" w:rsidRDefault="00F463B2" w:rsidP="00F463B2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char c;</w:t>
                      </w:r>
                    </w:p>
                    <w:p w:rsidR="00F463B2" w:rsidRDefault="00F463B2" w:rsidP="00F463B2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for(c = ‘a’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c &lt;= ‘z’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c++)</w:t>
                      </w:r>
                    </w:p>
                    <w:p w:rsidR="00F463B2" w:rsidRDefault="00F463B2" w:rsidP="00F463B2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if((c – ‘a’) %2 == 0)</w:t>
                      </w:r>
                    </w:p>
                    <w:p w:rsidR="00F463B2" w:rsidRDefault="00F463B2" w:rsidP="00F463B2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    printf(“%c”, c);</w:t>
                      </w:r>
                    </w:p>
                    <w:p w:rsidR="00F463B2" w:rsidRDefault="00F463B2" w:rsidP="00F463B2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else</w:t>
                      </w:r>
                    </w:p>
                    <w:p w:rsidR="00F463B2" w:rsidRDefault="00F463B2" w:rsidP="00F463B2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    printf(“%c”, c – ‘a’ + ‘A’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463B2" w:rsidRDefault="00F463B2">
      <w:pPr>
        <w:rPr>
          <w:rFonts w:ascii="Century Gothic" w:hAnsi="Century Gothic"/>
          <w:b/>
          <w:sz w:val="28"/>
        </w:rPr>
        <w:sectPr w:rsidR="00F463B2" w:rsidSect="00F463B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F378FF" w:rsidRDefault="00F463B2" w:rsidP="00F463B2">
      <w:pPr>
        <w:jc w:val="both"/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b/>
          <w:sz w:val="28"/>
        </w:rPr>
        <w:t>Write a code to safely read all characters from the input till the user enters the new line character, or else till the array is finished, whic</w:t>
      </w:r>
      <w:r w:rsidR="00F378FF">
        <w:rPr>
          <w:rFonts w:ascii="Century Gothic" w:hAnsi="Century Gothic"/>
          <w:b/>
          <w:sz w:val="28"/>
        </w:rPr>
        <w:t xml:space="preserve">hever is earlier. </w:t>
      </w:r>
    </w:p>
    <w:p w:rsidR="00F378FF" w:rsidRDefault="00F378FF" w:rsidP="00F463B2">
      <w:pPr>
        <w:jc w:val="both"/>
        <w:rPr>
          <w:rFonts w:ascii="Century Gothic" w:hAnsi="Century Gothic"/>
          <w:b/>
          <w:sz w:val="28"/>
        </w:rPr>
      </w:pPr>
    </w:p>
    <w:p w:rsidR="0022794A" w:rsidRPr="00F378FF" w:rsidRDefault="00F378FF" w:rsidP="00F463B2">
      <w:pPr>
        <w:jc w:val="both"/>
        <w:rPr>
          <w:noProof/>
          <w:sz w:val="24"/>
        </w:rPr>
      </w:pPr>
      <w:r>
        <w:rPr>
          <w:rFonts w:ascii="Century Gothic" w:hAnsi="Century Gothic"/>
          <w:b/>
          <w:sz w:val="28"/>
        </w:rPr>
        <w:t>This is basically a safe version of gets and scanf which will not cause segfault if user enters too many characters.</w:t>
      </w:r>
    </w:p>
    <w:p w:rsidR="00F463B2" w:rsidRDefault="00F463B2" w:rsidP="006D19B4">
      <w:pPr>
        <w:ind w:right="4"/>
        <w:jc w:val="both"/>
        <w:rPr>
          <w:rFonts w:ascii="Century Gothic" w:hAnsi="Century Gothic"/>
          <w:b/>
          <w:sz w:val="28"/>
        </w:rPr>
      </w:pPr>
    </w:p>
    <w:p w:rsidR="0022794A" w:rsidRDefault="0022794A">
      <w:pPr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b/>
          <w:sz w:val="28"/>
        </w:rPr>
        <w:br w:type="page"/>
      </w:r>
    </w:p>
    <w:p w:rsidR="0022794A" w:rsidRDefault="0022794A" w:rsidP="006D19B4">
      <w:pPr>
        <w:ind w:right="4"/>
        <w:jc w:val="both"/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b/>
          <w:sz w:val="28"/>
        </w:rPr>
        <w:lastRenderedPageBreak/>
        <w:t>Write code to take a string, reverse it and print it. Be careful to take care of the \0 character.</w:t>
      </w:r>
    </w:p>
    <w:p w:rsidR="00AF42B5" w:rsidRDefault="00AF42B5" w:rsidP="006D19B4">
      <w:pPr>
        <w:ind w:right="4"/>
        <w:jc w:val="both"/>
        <w:rPr>
          <w:rFonts w:ascii="Century Gothic" w:hAnsi="Century Gothic"/>
          <w:b/>
          <w:sz w:val="28"/>
        </w:rPr>
      </w:pPr>
    </w:p>
    <w:p w:rsidR="00AF42B5" w:rsidRDefault="00AF42B5" w:rsidP="006D19B4">
      <w:pPr>
        <w:ind w:right="4"/>
        <w:jc w:val="both"/>
        <w:rPr>
          <w:rFonts w:ascii="Century Gothic" w:hAnsi="Century Gothic"/>
          <w:b/>
          <w:sz w:val="28"/>
        </w:rPr>
      </w:pPr>
      <w:r>
        <w:rPr>
          <w:rFonts w:ascii="Century Gothic" w:hAnsi="Century Gothic"/>
          <w:b/>
          <w:sz w:val="28"/>
        </w:rPr>
        <w:t>Discuss the case of lastLocation = -1, 0, 1, 2, 3, 4 to show that the integer division and the limits i=0 till i &lt;= lastLocation/2 are indeed appropriate.</w:t>
      </w:r>
    </w:p>
    <w:p w:rsidR="00F463B2" w:rsidRDefault="0022794A" w:rsidP="00AF42B5">
      <w:pPr>
        <w:ind w:left="-426" w:right="4"/>
        <w:jc w:val="both"/>
        <w:rPr>
          <w:rFonts w:ascii="Century Gothic" w:hAnsi="Century Gothic"/>
          <w:b/>
          <w:sz w:val="28"/>
        </w:rPr>
      </w:pPr>
      <w:r w:rsidRPr="0022794A">
        <w:rPr>
          <w:noProof/>
          <w:sz w:val="24"/>
        </w:rPr>
        <w:t xml:space="preserve"> </w:t>
      </w:r>
      <w:r>
        <w:rPr>
          <w:noProof/>
          <w:sz w:val="24"/>
          <w:lang w:val="en-IN" w:eastAsia="en-IN" w:bidi="hi-IN"/>
        </w:rPr>
        <mc:AlternateContent>
          <mc:Choice Requires="wps">
            <w:drawing>
              <wp:inline distT="0" distB="0" distL="0" distR="0" wp14:anchorId="0F76497F" wp14:editId="47EE5631">
                <wp:extent cx="2946400" cy="3536950"/>
                <wp:effectExtent l="0" t="0" r="25400" b="25400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6400" cy="3536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2794A" w:rsidRDefault="0022794A" w:rsidP="0022794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char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c,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str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[50];</w:t>
                            </w:r>
                          </w:p>
                          <w:p w:rsidR="0022794A" w:rsidRDefault="0022794A" w:rsidP="0022794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 w:rsidR="006D0AF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,</w:t>
                            </w:r>
                            <w:r w:rsidR="00175FA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="00175FA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ast</w:t>
                            </w:r>
                            <w:r w:rsidR="006D0AF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ocation</w:t>
                            </w:r>
                            <w:proofErr w:type="spellEnd"/>
                            <w:r w:rsidR="006D0AF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;</w:t>
                            </w:r>
                          </w:p>
                          <w:p w:rsidR="0022794A" w:rsidRDefault="0022794A" w:rsidP="0022794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gets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str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);</w:t>
                            </w:r>
                          </w:p>
                          <w:p w:rsidR="0022794A" w:rsidRDefault="0022794A" w:rsidP="0022794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for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&lt; </w:t>
                            </w:r>
                            <w:r w:rsidR="006D0AF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50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++)</w:t>
                            </w:r>
                          </w:p>
                          <w:p w:rsidR="0022794A" w:rsidRDefault="0022794A" w:rsidP="006D0AF3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gramStart"/>
                            <w:r w:rsidR="006D0AF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="006D0AF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str</w:t>
                            </w:r>
                            <w:proofErr w:type="spellEnd"/>
                            <w:r w:rsidR="006D0AF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[</w:t>
                            </w:r>
                            <w:proofErr w:type="spellStart"/>
                            <w:r w:rsidR="006D0AF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 w:rsidR="006D0AF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] =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= ‘</w:t>
                            </w:r>
                            <w:r w:rsidR="006D0AF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\0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’)</w:t>
                            </w:r>
                          </w:p>
                          <w:p w:rsidR="0022794A" w:rsidRDefault="0022794A" w:rsidP="0022794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;</w:t>
                            </w:r>
                          </w:p>
                          <w:p w:rsidR="0022794A" w:rsidRDefault="00175FAB" w:rsidP="0022794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ast</w:t>
                            </w:r>
                            <w:r w:rsidR="006D0AF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ocation</w:t>
                            </w:r>
                            <w:proofErr w:type="spellEnd"/>
                            <w:proofErr w:type="gramEnd"/>
                            <w:r w:rsidR="006D0AF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= i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-1</w:t>
                            </w:r>
                            <w:r w:rsidR="006D0AF3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;</w:t>
                            </w:r>
                          </w:p>
                          <w:p w:rsidR="006D0AF3" w:rsidRDefault="006D0AF3" w:rsidP="0022794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for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&lt;</w:t>
                            </w:r>
                            <w:r w:rsidR="00AF42B5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=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="00175FA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ast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ocation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/2;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++){</w:t>
                            </w:r>
                          </w:p>
                          <w:p w:rsidR="006D0AF3" w:rsidRDefault="006D0AF3" w:rsidP="0022794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c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str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];</w:t>
                            </w:r>
                          </w:p>
                          <w:p w:rsidR="006D0AF3" w:rsidRDefault="006D0AF3" w:rsidP="0022794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str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] = </w:t>
                            </w:r>
                            <w:proofErr w:type="spellStart"/>
                            <w:r w:rsidR="00175FA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str</w:t>
                            </w:r>
                            <w:proofErr w:type="spellEnd"/>
                            <w:r w:rsidR="00175FA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[</w:t>
                            </w:r>
                            <w:proofErr w:type="spellStart"/>
                            <w:r w:rsidR="00175FA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ast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ocation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–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];</w:t>
                            </w:r>
                          </w:p>
                          <w:p w:rsidR="006D0AF3" w:rsidRDefault="006D0AF3" w:rsidP="0022794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str</w:t>
                            </w:r>
                            <w:proofErr w:type="spellEnd"/>
                            <w:r w:rsidR="00175FA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="00175FAB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ast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ocation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– </w:t>
                            </w:r>
                            <w:proofErr w:type="spell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] = c;</w:t>
                            </w:r>
                          </w:p>
                          <w:p w:rsidR="006D0AF3" w:rsidRDefault="006D0AF3" w:rsidP="0022794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}</w:t>
                            </w:r>
                          </w:p>
                          <w:p w:rsidR="006D0AF3" w:rsidRDefault="006D0AF3" w:rsidP="0022794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proofErr w:type="gramStart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uts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str</w:t>
                            </w:r>
                            <w:proofErr w:type="spellEnd"/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76497F" id="Text Box 2" o:spid="_x0000_s1028" type="#_x0000_t202" style="width:232pt;height:27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" fillcolor="white [3201]" strokeweight=".5pt">
                <v:textbox>
                  <w:txbxContent>
                    <w:p w:rsidR="0022794A" w:rsidRDefault="0022794A" w:rsidP="0022794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char c, str[50];</w:t>
                      </w:r>
                    </w:p>
                    <w:p w:rsidR="0022794A" w:rsidRDefault="0022794A" w:rsidP="0022794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nt i</w:t>
                      </w:r>
                      <w:r w:rsidR="006D0AF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,</w:t>
                      </w:r>
                      <w:r w:rsidR="00175FAB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last</w:t>
                      </w:r>
                      <w:r w:rsidR="006D0AF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cation;</w:t>
                      </w:r>
                    </w:p>
                    <w:p w:rsidR="0022794A" w:rsidRDefault="0022794A" w:rsidP="0022794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gets(str);</w:t>
                      </w:r>
                    </w:p>
                    <w:p w:rsidR="0022794A" w:rsidRDefault="0022794A" w:rsidP="0022794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for(i = 0; i &lt; </w:t>
                      </w:r>
                      <w:r w:rsidR="006D0AF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50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 i++)</w:t>
                      </w:r>
                    </w:p>
                    <w:p w:rsidR="0022794A" w:rsidRDefault="0022794A" w:rsidP="006D0AF3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r w:rsidR="006D0AF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f(str[i] =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= ‘</w:t>
                      </w:r>
                      <w:r w:rsidR="006D0AF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\0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’)</w:t>
                      </w:r>
                    </w:p>
                    <w:p w:rsidR="0022794A" w:rsidRDefault="0022794A" w:rsidP="0022794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    break;</w:t>
                      </w:r>
                    </w:p>
                    <w:p w:rsidR="0022794A" w:rsidRDefault="00175FAB" w:rsidP="0022794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ast</w:t>
                      </w:r>
                      <w:r w:rsidR="006D0AF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cation = i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-1</w:t>
                      </w:r>
                      <w:r w:rsidR="006D0AF3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</w:p>
                    <w:p w:rsidR="006D0AF3" w:rsidRDefault="006D0AF3" w:rsidP="0022794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for(i = 0; i &lt;</w:t>
                      </w:r>
                      <w:r w:rsidR="00AF42B5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=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r w:rsidR="00175FAB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ast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cation/2; i++){</w:t>
                      </w:r>
                    </w:p>
                    <w:p w:rsidR="006D0AF3" w:rsidRDefault="006D0AF3" w:rsidP="0022794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c = str[i];</w:t>
                      </w:r>
                    </w:p>
                    <w:p w:rsidR="006D0AF3" w:rsidRDefault="006D0AF3" w:rsidP="0022794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str[i] = </w:t>
                      </w:r>
                      <w:r w:rsidR="00175FAB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[last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cation – i];</w:t>
                      </w:r>
                    </w:p>
                    <w:p w:rsidR="006D0AF3" w:rsidRDefault="006D0AF3" w:rsidP="0022794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str</w:t>
                      </w:r>
                      <w:r w:rsidR="00175FAB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[last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cation – i] = c;</w:t>
                      </w:r>
                    </w:p>
                    <w:p w:rsidR="006D0AF3" w:rsidRDefault="006D0AF3" w:rsidP="0022794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}</w:t>
                      </w:r>
                    </w:p>
                    <w:p w:rsidR="006D0AF3" w:rsidRDefault="006D0AF3" w:rsidP="0022794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uts(str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22794A" w:rsidRDefault="0022794A" w:rsidP="006D19B4">
      <w:pPr>
        <w:ind w:right="4"/>
        <w:jc w:val="both"/>
        <w:rPr>
          <w:rFonts w:ascii="Century Gothic" w:hAnsi="Century Gothic"/>
          <w:b/>
          <w:sz w:val="28"/>
        </w:rPr>
        <w:sectPr w:rsidR="0022794A" w:rsidSect="00F463B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33718" w:rsidRDefault="009331C4" w:rsidP="006D19B4">
      <w:pPr>
        <w:ind w:right="4"/>
        <w:jc w:val="both"/>
        <w:rPr>
          <w:sz w:val="24"/>
        </w:rPr>
        <w:sectPr w:rsidR="00833718" w:rsidSect="0083371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24"/>
        </w:rPr>
        <w:pict>
          <v:rect id="_x0000_i1028" style="width:468pt;height:1.5pt" o:hralign="center" o:hrstd="t" o:hrnoshade="t" o:hr="t" fillcolor="black [3213]" stroked="f"/>
        </w:pict>
      </w:r>
    </w:p>
    <w:p w:rsidR="00673481" w:rsidRPr="00673481" w:rsidRDefault="006A1F3E" w:rsidP="00673481">
      <w:pPr>
        <w:jc w:val="both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32"/>
          <w:szCs w:val="28"/>
        </w:rPr>
        <w:t>Some</w:t>
      </w:r>
      <w:r w:rsidR="00673481" w:rsidRPr="00673481">
        <w:rPr>
          <w:rFonts w:ascii="Century Gothic" w:hAnsi="Century Gothic"/>
          <w:b/>
          <w:sz w:val="32"/>
          <w:szCs w:val="28"/>
        </w:rPr>
        <w:t xml:space="preserve"> Pitfalls</w:t>
      </w:r>
      <w:r w:rsidR="00A83BB5">
        <w:rPr>
          <w:rFonts w:ascii="Century Gothic" w:hAnsi="Century Gothic"/>
          <w:b/>
          <w:sz w:val="32"/>
          <w:szCs w:val="28"/>
        </w:rPr>
        <w:t xml:space="preserve"> and recognizing compiler error messages</w:t>
      </w:r>
    </w:p>
    <w:p w:rsidR="00116006" w:rsidRDefault="008F0E81" w:rsidP="00116006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Array subscripts cannot be negative, nor can they be equal or greater to the length of the array.</w:t>
      </w:r>
    </w:p>
    <w:p w:rsidR="008F0E81" w:rsidRDefault="008F0E81" w:rsidP="00116006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Bulk initialization of arrays possible only during declaration, not afterward. Afterward, element-by-element initialization possible.</w:t>
      </w:r>
    </w:p>
    <w:p w:rsidR="008F0E81" w:rsidRDefault="008F0E81" w:rsidP="00116006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Arrays cannot be assigned, compared in bulk – need to write a loop to compare them element-by-element.</w:t>
      </w:r>
    </w:p>
    <w:p w:rsidR="00384C4B" w:rsidRDefault="00F92B0A" w:rsidP="00F92B0A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Don’</w:t>
      </w:r>
      <w:r w:rsidR="00DD03E0" w:rsidRPr="00F92B0A">
        <w:rPr>
          <w:rFonts w:ascii="Century Gothic" w:hAnsi="Century Gothic"/>
          <w:sz w:val="28"/>
          <w:szCs w:val="28"/>
        </w:rPr>
        <w:t xml:space="preserve">t </w:t>
      </w:r>
      <w:r w:rsidRPr="00F92B0A">
        <w:rPr>
          <w:rFonts w:ascii="Century Gothic" w:hAnsi="Century Gothic"/>
          <w:sz w:val="28"/>
          <w:szCs w:val="28"/>
        </w:rPr>
        <w:t xml:space="preserve">bulk-initialize array with more elements during declaration with more elements </w:t>
      </w:r>
      <w:r>
        <w:rPr>
          <w:rFonts w:ascii="Century Gothic" w:hAnsi="Century Gothic"/>
          <w:sz w:val="28"/>
          <w:szCs w:val="28"/>
        </w:rPr>
        <w:t>than length of array – segmentation fault.</w:t>
      </w:r>
    </w:p>
    <w:p w:rsidR="006B6290" w:rsidRDefault="006B6290" w:rsidP="00F92B0A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Prutor will give runtime errors on segfaults</w:t>
      </w:r>
    </w:p>
    <w:p w:rsidR="004E19EE" w:rsidRDefault="004E19EE" w:rsidP="00F92B0A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‘5’ is a character representing the digit 5 (stored internally as the integer 53) and 5 is an integer with the value 5 itself.</w:t>
      </w:r>
    </w:p>
    <w:p w:rsidR="00C628AE" w:rsidRPr="00F92B0A" w:rsidRDefault="00C628AE" w:rsidP="00F92B0A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char a = “</w:t>
      </w:r>
      <w:r w:rsidR="00545A07">
        <w:rPr>
          <w:rFonts w:ascii="Century Gothic" w:hAnsi="Century Gothic"/>
          <w:sz w:val="28"/>
          <w:szCs w:val="28"/>
        </w:rPr>
        <w:t>d</w:t>
      </w:r>
      <w:r>
        <w:rPr>
          <w:rFonts w:ascii="Century Gothic" w:hAnsi="Century Gothic"/>
          <w:sz w:val="28"/>
          <w:szCs w:val="28"/>
        </w:rPr>
        <w:t>” will cause unexpected behaviors, compiler warning</w:t>
      </w:r>
      <w:r w:rsidR="00C72562">
        <w:rPr>
          <w:rFonts w:ascii="Century Gothic" w:hAnsi="Century Gothic"/>
          <w:sz w:val="28"/>
          <w:szCs w:val="28"/>
        </w:rPr>
        <w:br/>
        <w:t>Should use char a = ‘</w:t>
      </w:r>
      <w:r w:rsidR="00545A07">
        <w:rPr>
          <w:rFonts w:ascii="Century Gothic" w:hAnsi="Century Gothic"/>
          <w:sz w:val="28"/>
          <w:szCs w:val="28"/>
        </w:rPr>
        <w:t>d</w:t>
      </w:r>
      <w:r w:rsidR="00C72562">
        <w:rPr>
          <w:rFonts w:ascii="Century Gothic" w:hAnsi="Century Gothic"/>
          <w:sz w:val="28"/>
          <w:szCs w:val="28"/>
        </w:rPr>
        <w:t>’ to initialize with character constant or else us</w:t>
      </w:r>
      <w:r w:rsidR="00BA7FD1">
        <w:rPr>
          <w:rFonts w:ascii="Century Gothic" w:hAnsi="Century Gothic"/>
          <w:sz w:val="28"/>
          <w:szCs w:val="28"/>
        </w:rPr>
        <w:t xml:space="preserve">e typecasting char a = (char)(‘a’ + </w:t>
      </w:r>
      <w:r w:rsidR="00545A07">
        <w:rPr>
          <w:rFonts w:ascii="Century Gothic" w:hAnsi="Century Gothic"/>
          <w:sz w:val="28"/>
          <w:szCs w:val="28"/>
        </w:rPr>
        <w:t>3</w:t>
      </w:r>
      <w:r w:rsidR="00BA7FD1">
        <w:rPr>
          <w:rFonts w:ascii="Century Gothic" w:hAnsi="Century Gothic"/>
          <w:sz w:val="28"/>
          <w:szCs w:val="28"/>
        </w:rPr>
        <w:t>)</w:t>
      </w:r>
      <w:r w:rsidR="00C72562">
        <w:rPr>
          <w:rFonts w:ascii="Century Gothic" w:hAnsi="Century Gothic"/>
          <w:sz w:val="28"/>
          <w:szCs w:val="28"/>
        </w:rPr>
        <w:t>;</w:t>
      </w:r>
    </w:p>
    <w:p w:rsidR="00D244F6" w:rsidRPr="00E91841" w:rsidRDefault="009331C4" w:rsidP="00691C87">
      <w:pPr>
        <w:jc w:val="both"/>
        <w:rPr>
          <w:sz w:val="24"/>
        </w:rPr>
      </w:pPr>
      <w:r>
        <w:rPr>
          <w:sz w:val="24"/>
        </w:rPr>
        <w:pict>
          <v:rect id="_x0000_i1029" style="width:468pt;height:1.5pt" o:hralign="center" o:hrstd="t" o:hrnoshade="t" o:hr="t" fillcolor="black [3213]" stroked="f"/>
        </w:pict>
      </w:r>
    </w:p>
    <w:sectPr w:rsidR="00D244F6" w:rsidRPr="00E91841" w:rsidSect="0011264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71F68"/>
    <w:multiLevelType w:val="hybridMultilevel"/>
    <w:tmpl w:val="01DE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67C90"/>
    <w:multiLevelType w:val="hybridMultilevel"/>
    <w:tmpl w:val="E558E2B4"/>
    <w:lvl w:ilvl="0" w:tplc="ACC225F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52B1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0E42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0A0C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A2015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E64EA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DCB7E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0C52C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16A92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2136459"/>
    <w:multiLevelType w:val="hybridMultilevel"/>
    <w:tmpl w:val="01DE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530C9A"/>
    <w:multiLevelType w:val="hybridMultilevel"/>
    <w:tmpl w:val="5C4C6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F3345C"/>
    <w:multiLevelType w:val="hybridMultilevel"/>
    <w:tmpl w:val="F8D23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C6AA5"/>
    <w:multiLevelType w:val="hybridMultilevel"/>
    <w:tmpl w:val="05E21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9A7FDF"/>
    <w:multiLevelType w:val="hybridMultilevel"/>
    <w:tmpl w:val="A65A6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4C76B8"/>
    <w:multiLevelType w:val="hybridMultilevel"/>
    <w:tmpl w:val="95F2C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C0B94"/>
    <w:multiLevelType w:val="hybridMultilevel"/>
    <w:tmpl w:val="CFAC7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7C4255"/>
    <w:multiLevelType w:val="hybridMultilevel"/>
    <w:tmpl w:val="26CE2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9E5877"/>
    <w:multiLevelType w:val="hybridMultilevel"/>
    <w:tmpl w:val="A6467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F131AD"/>
    <w:multiLevelType w:val="hybridMultilevel"/>
    <w:tmpl w:val="90B61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47212C"/>
    <w:multiLevelType w:val="hybridMultilevel"/>
    <w:tmpl w:val="5276E27C"/>
    <w:lvl w:ilvl="0" w:tplc="344A7D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5"/>
  </w:num>
  <w:num w:numId="5">
    <w:abstractNumId w:val="6"/>
  </w:num>
  <w:num w:numId="6">
    <w:abstractNumId w:val="12"/>
  </w:num>
  <w:num w:numId="7">
    <w:abstractNumId w:val="11"/>
  </w:num>
  <w:num w:numId="8">
    <w:abstractNumId w:val="0"/>
  </w:num>
  <w:num w:numId="9">
    <w:abstractNumId w:val="4"/>
  </w:num>
  <w:num w:numId="10">
    <w:abstractNumId w:val="2"/>
  </w:num>
  <w:num w:numId="11">
    <w:abstractNumId w:val="3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DCxNDQ3NTUzN7ZQ0lEKTi0uzszPAykwrAUAYg59vywAAAA="/>
  </w:docVars>
  <w:rsids>
    <w:rsidRoot w:val="00867E99"/>
    <w:rsid w:val="00030CC5"/>
    <w:rsid w:val="0003629D"/>
    <w:rsid w:val="000446B0"/>
    <w:rsid w:val="00047F99"/>
    <w:rsid w:val="00057D4A"/>
    <w:rsid w:val="00060A2F"/>
    <w:rsid w:val="00065D7A"/>
    <w:rsid w:val="000661C7"/>
    <w:rsid w:val="00072051"/>
    <w:rsid w:val="00081E32"/>
    <w:rsid w:val="00084497"/>
    <w:rsid w:val="00092AB7"/>
    <w:rsid w:val="00096B8F"/>
    <w:rsid w:val="000B1523"/>
    <w:rsid w:val="000B3AE0"/>
    <w:rsid w:val="000C74CC"/>
    <w:rsid w:val="000E3BB9"/>
    <w:rsid w:val="000F66DC"/>
    <w:rsid w:val="00100689"/>
    <w:rsid w:val="001043DE"/>
    <w:rsid w:val="001053C1"/>
    <w:rsid w:val="00106833"/>
    <w:rsid w:val="00110D7D"/>
    <w:rsid w:val="0011264A"/>
    <w:rsid w:val="00112B92"/>
    <w:rsid w:val="00116006"/>
    <w:rsid w:val="00124A74"/>
    <w:rsid w:val="00175FAB"/>
    <w:rsid w:val="00183D8A"/>
    <w:rsid w:val="00193FCD"/>
    <w:rsid w:val="001A124C"/>
    <w:rsid w:val="001A4991"/>
    <w:rsid w:val="001B057A"/>
    <w:rsid w:val="001B0CC9"/>
    <w:rsid w:val="001C1737"/>
    <w:rsid w:val="001D53B4"/>
    <w:rsid w:val="001E4B6C"/>
    <w:rsid w:val="001E5E59"/>
    <w:rsid w:val="001F3E96"/>
    <w:rsid w:val="001F4B62"/>
    <w:rsid w:val="00217883"/>
    <w:rsid w:val="00222379"/>
    <w:rsid w:val="00222F4C"/>
    <w:rsid w:val="0022794A"/>
    <w:rsid w:val="00230FEC"/>
    <w:rsid w:val="00241F13"/>
    <w:rsid w:val="00261186"/>
    <w:rsid w:val="00264486"/>
    <w:rsid w:val="0026645F"/>
    <w:rsid w:val="00275A91"/>
    <w:rsid w:val="002771A1"/>
    <w:rsid w:val="002855E9"/>
    <w:rsid w:val="00285D8B"/>
    <w:rsid w:val="002A3541"/>
    <w:rsid w:val="002B232F"/>
    <w:rsid w:val="002B2CB5"/>
    <w:rsid w:val="002B7496"/>
    <w:rsid w:val="002C66FC"/>
    <w:rsid w:val="002D61DC"/>
    <w:rsid w:val="002E1574"/>
    <w:rsid w:val="002E1CE1"/>
    <w:rsid w:val="002F21E8"/>
    <w:rsid w:val="002F4A2C"/>
    <w:rsid w:val="00316CB0"/>
    <w:rsid w:val="00324632"/>
    <w:rsid w:val="0032656F"/>
    <w:rsid w:val="003276C4"/>
    <w:rsid w:val="00342020"/>
    <w:rsid w:val="003626E6"/>
    <w:rsid w:val="003646FF"/>
    <w:rsid w:val="00384B9E"/>
    <w:rsid w:val="00384C4B"/>
    <w:rsid w:val="0039432B"/>
    <w:rsid w:val="00395BFC"/>
    <w:rsid w:val="003A7FDF"/>
    <w:rsid w:val="003B3E53"/>
    <w:rsid w:val="003B5AC8"/>
    <w:rsid w:val="003D37E4"/>
    <w:rsid w:val="003E2764"/>
    <w:rsid w:val="003E2EC7"/>
    <w:rsid w:val="003E6FF6"/>
    <w:rsid w:val="003E7F89"/>
    <w:rsid w:val="003F2677"/>
    <w:rsid w:val="003F647A"/>
    <w:rsid w:val="00411C6A"/>
    <w:rsid w:val="00414CE8"/>
    <w:rsid w:val="004169DC"/>
    <w:rsid w:val="00416A2F"/>
    <w:rsid w:val="00451FEE"/>
    <w:rsid w:val="004562C6"/>
    <w:rsid w:val="00456BB8"/>
    <w:rsid w:val="00460F0D"/>
    <w:rsid w:val="00481672"/>
    <w:rsid w:val="00483E1C"/>
    <w:rsid w:val="00487B7D"/>
    <w:rsid w:val="004A085C"/>
    <w:rsid w:val="004A50AD"/>
    <w:rsid w:val="004B195C"/>
    <w:rsid w:val="004C0762"/>
    <w:rsid w:val="004D694D"/>
    <w:rsid w:val="004E19EE"/>
    <w:rsid w:val="004E4924"/>
    <w:rsid w:val="004E5521"/>
    <w:rsid w:val="0050099D"/>
    <w:rsid w:val="00505D43"/>
    <w:rsid w:val="00507C17"/>
    <w:rsid w:val="00521D48"/>
    <w:rsid w:val="005234A1"/>
    <w:rsid w:val="00531F4F"/>
    <w:rsid w:val="005362A6"/>
    <w:rsid w:val="00542159"/>
    <w:rsid w:val="00545A07"/>
    <w:rsid w:val="005528D1"/>
    <w:rsid w:val="00581B3F"/>
    <w:rsid w:val="0058423C"/>
    <w:rsid w:val="0058556F"/>
    <w:rsid w:val="00590F48"/>
    <w:rsid w:val="005A39FB"/>
    <w:rsid w:val="005A5634"/>
    <w:rsid w:val="005C39E8"/>
    <w:rsid w:val="005C5BDF"/>
    <w:rsid w:val="005D1C9C"/>
    <w:rsid w:val="005D36C0"/>
    <w:rsid w:val="005E6141"/>
    <w:rsid w:val="00606103"/>
    <w:rsid w:val="00617375"/>
    <w:rsid w:val="006256B1"/>
    <w:rsid w:val="0063695C"/>
    <w:rsid w:val="00636F2C"/>
    <w:rsid w:val="00637970"/>
    <w:rsid w:val="006555D2"/>
    <w:rsid w:val="00661A9D"/>
    <w:rsid w:val="006664E4"/>
    <w:rsid w:val="00670C66"/>
    <w:rsid w:val="00672C67"/>
    <w:rsid w:val="00673481"/>
    <w:rsid w:val="0067443F"/>
    <w:rsid w:val="00685B4E"/>
    <w:rsid w:val="00686F44"/>
    <w:rsid w:val="00691C87"/>
    <w:rsid w:val="006A1F3E"/>
    <w:rsid w:val="006A3E84"/>
    <w:rsid w:val="006B6290"/>
    <w:rsid w:val="006C00AC"/>
    <w:rsid w:val="006D0AF3"/>
    <w:rsid w:val="006D19B4"/>
    <w:rsid w:val="006F0813"/>
    <w:rsid w:val="0070045C"/>
    <w:rsid w:val="007077E1"/>
    <w:rsid w:val="00707E48"/>
    <w:rsid w:val="007176D3"/>
    <w:rsid w:val="00720853"/>
    <w:rsid w:val="00737171"/>
    <w:rsid w:val="0074309C"/>
    <w:rsid w:val="00771265"/>
    <w:rsid w:val="007739E7"/>
    <w:rsid w:val="0079246F"/>
    <w:rsid w:val="007C0E5B"/>
    <w:rsid w:val="007C579B"/>
    <w:rsid w:val="00804963"/>
    <w:rsid w:val="00815665"/>
    <w:rsid w:val="00833718"/>
    <w:rsid w:val="00836C65"/>
    <w:rsid w:val="00842C64"/>
    <w:rsid w:val="008564FC"/>
    <w:rsid w:val="00867E99"/>
    <w:rsid w:val="00877CFC"/>
    <w:rsid w:val="00880980"/>
    <w:rsid w:val="00884E86"/>
    <w:rsid w:val="00894192"/>
    <w:rsid w:val="008A03CF"/>
    <w:rsid w:val="008A6D90"/>
    <w:rsid w:val="008A7F82"/>
    <w:rsid w:val="008B3C24"/>
    <w:rsid w:val="008D11C0"/>
    <w:rsid w:val="008E144E"/>
    <w:rsid w:val="008E4C65"/>
    <w:rsid w:val="008E5612"/>
    <w:rsid w:val="008E5686"/>
    <w:rsid w:val="008E7D04"/>
    <w:rsid w:val="008F0E81"/>
    <w:rsid w:val="009013CA"/>
    <w:rsid w:val="00911BDD"/>
    <w:rsid w:val="0091258D"/>
    <w:rsid w:val="00920755"/>
    <w:rsid w:val="0092290B"/>
    <w:rsid w:val="0092492A"/>
    <w:rsid w:val="009331C4"/>
    <w:rsid w:val="00964094"/>
    <w:rsid w:val="00984284"/>
    <w:rsid w:val="009B59E3"/>
    <w:rsid w:val="009D6ECF"/>
    <w:rsid w:val="009E5D28"/>
    <w:rsid w:val="009E7C63"/>
    <w:rsid w:val="009F1BE5"/>
    <w:rsid w:val="009F3913"/>
    <w:rsid w:val="00A11204"/>
    <w:rsid w:val="00A120AF"/>
    <w:rsid w:val="00A155C0"/>
    <w:rsid w:val="00A15AAD"/>
    <w:rsid w:val="00A257B2"/>
    <w:rsid w:val="00A27A86"/>
    <w:rsid w:val="00A335BB"/>
    <w:rsid w:val="00A33F57"/>
    <w:rsid w:val="00A37365"/>
    <w:rsid w:val="00A418AC"/>
    <w:rsid w:val="00A70BDE"/>
    <w:rsid w:val="00A70FE3"/>
    <w:rsid w:val="00A72719"/>
    <w:rsid w:val="00A74632"/>
    <w:rsid w:val="00A77574"/>
    <w:rsid w:val="00A80B30"/>
    <w:rsid w:val="00A83BB5"/>
    <w:rsid w:val="00A92E1C"/>
    <w:rsid w:val="00A9394F"/>
    <w:rsid w:val="00AB60E2"/>
    <w:rsid w:val="00AB6892"/>
    <w:rsid w:val="00AC234F"/>
    <w:rsid w:val="00AC2925"/>
    <w:rsid w:val="00AD11A4"/>
    <w:rsid w:val="00AE3B94"/>
    <w:rsid w:val="00AF3E31"/>
    <w:rsid w:val="00AF42B5"/>
    <w:rsid w:val="00B075F9"/>
    <w:rsid w:val="00B10B57"/>
    <w:rsid w:val="00B17D5A"/>
    <w:rsid w:val="00B427BA"/>
    <w:rsid w:val="00B42F68"/>
    <w:rsid w:val="00B43B05"/>
    <w:rsid w:val="00B55374"/>
    <w:rsid w:val="00B8124B"/>
    <w:rsid w:val="00B932DF"/>
    <w:rsid w:val="00BA0B69"/>
    <w:rsid w:val="00BA7FD1"/>
    <w:rsid w:val="00BB3159"/>
    <w:rsid w:val="00BC7AD1"/>
    <w:rsid w:val="00BD423E"/>
    <w:rsid w:val="00BD50DD"/>
    <w:rsid w:val="00BD5C9C"/>
    <w:rsid w:val="00BD5EFC"/>
    <w:rsid w:val="00C13AD6"/>
    <w:rsid w:val="00C21C2D"/>
    <w:rsid w:val="00C22430"/>
    <w:rsid w:val="00C27B4B"/>
    <w:rsid w:val="00C33351"/>
    <w:rsid w:val="00C365C1"/>
    <w:rsid w:val="00C374B0"/>
    <w:rsid w:val="00C4336A"/>
    <w:rsid w:val="00C47364"/>
    <w:rsid w:val="00C54903"/>
    <w:rsid w:val="00C55707"/>
    <w:rsid w:val="00C628AE"/>
    <w:rsid w:val="00C64E79"/>
    <w:rsid w:val="00C72562"/>
    <w:rsid w:val="00C82F6B"/>
    <w:rsid w:val="00C863A3"/>
    <w:rsid w:val="00C953D0"/>
    <w:rsid w:val="00C977CA"/>
    <w:rsid w:val="00C97E1A"/>
    <w:rsid w:val="00CA0415"/>
    <w:rsid w:val="00CA6E33"/>
    <w:rsid w:val="00CB243D"/>
    <w:rsid w:val="00CC03EA"/>
    <w:rsid w:val="00CC4C4C"/>
    <w:rsid w:val="00CC577B"/>
    <w:rsid w:val="00CD4A84"/>
    <w:rsid w:val="00CE0985"/>
    <w:rsid w:val="00CE675E"/>
    <w:rsid w:val="00CF1BD1"/>
    <w:rsid w:val="00D038B4"/>
    <w:rsid w:val="00D14C17"/>
    <w:rsid w:val="00D23E9A"/>
    <w:rsid w:val="00D24132"/>
    <w:rsid w:val="00D244F6"/>
    <w:rsid w:val="00D30BAF"/>
    <w:rsid w:val="00D31D10"/>
    <w:rsid w:val="00D42A9C"/>
    <w:rsid w:val="00D50D13"/>
    <w:rsid w:val="00D52FA4"/>
    <w:rsid w:val="00D6175E"/>
    <w:rsid w:val="00D64A2B"/>
    <w:rsid w:val="00D67064"/>
    <w:rsid w:val="00D963EE"/>
    <w:rsid w:val="00DC375D"/>
    <w:rsid w:val="00DD03E0"/>
    <w:rsid w:val="00DE433F"/>
    <w:rsid w:val="00DF44B1"/>
    <w:rsid w:val="00E03DC5"/>
    <w:rsid w:val="00E04267"/>
    <w:rsid w:val="00E05CF9"/>
    <w:rsid w:val="00E277E8"/>
    <w:rsid w:val="00E349FD"/>
    <w:rsid w:val="00E55FF6"/>
    <w:rsid w:val="00E705B5"/>
    <w:rsid w:val="00E769E6"/>
    <w:rsid w:val="00E80D8C"/>
    <w:rsid w:val="00E83AE6"/>
    <w:rsid w:val="00E85D73"/>
    <w:rsid w:val="00E91841"/>
    <w:rsid w:val="00E93D13"/>
    <w:rsid w:val="00E93E73"/>
    <w:rsid w:val="00EA7EB1"/>
    <w:rsid w:val="00EB1BA1"/>
    <w:rsid w:val="00EB2065"/>
    <w:rsid w:val="00EB745F"/>
    <w:rsid w:val="00EE16E9"/>
    <w:rsid w:val="00EF3A76"/>
    <w:rsid w:val="00EF6583"/>
    <w:rsid w:val="00F009FA"/>
    <w:rsid w:val="00F208AE"/>
    <w:rsid w:val="00F23CF9"/>
    <w:rsid w:val="00F378FF"/>
    <w:rsid w:val="00F463B2"/>
    <w:rsid w:val="00F5599A"/>
    <w:rsid w:val="00F75598"/>
    <w:rsid w:val="00F7641B"/>
    <w:rsid w:val="00F87582"/>
    <w:rsid w:val="00F90859"/>
    <w:rsid w:val="00F92B0A"/>
    <w:rsid w:val="00FA3BE5"/>
    <w:rsid w:val="00FA6353"/>
    <w:rsid w:val="00FC1D9F"/>
    <w:rsid w:val="00FC2882"/>
    <w:rsid w:val="00FD0443"/>
    <w:rsid w:val="00FD059B"/>
    <w:rsid w:val="00FE7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749CA"/>
  <w15:chartTrackingRefBased/>
  <w15:docId w15:val="{8463F69D-803F-4A6C-910A-5472B4B1D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7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D4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244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A7E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3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29439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37733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9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60373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8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4</TotalTime>
  <Pages>3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ushot</dc:creator>
  <cp:keywords/>
  <dc:description/>
  <cp:lastModifiedBy>Purushottam Kar</cp:lastModifiedBy>
  <cp:revision>315</cp:revision>
  <cp:lastPrinted>2018-08-02T07:06:00Z</cp:lastPrinted>
  <dcterms:created xsi:type="dcterms:W3CDTF">2018-08-01T18:06:00Z</dcterms:created>
  <dcterms:modified xsi:type="dcterms:W3CDTF">2019-12-19T08:42:00Z</dcterms:modified>
</cp:coreProperties>
</file>